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6E85" w:rsidRDefault="00C47DEB">
      <w:pPr>
        <w:pStyle w:val="Title"/>
      </w:pPr>
      <w:r>
        <w:t>Dispersal Simulation Results For Committee</w:t>
      </w:r>
    </w:p>
    <w:p w:rsidR="00876E85" w:rsidRDefault="00C47DEB">
      <w:pPr>
        <w:pStyle w:val="Author"/>
      </w:pPr>
      <w:r>
        <w:t>Ruth Sharpe</w:t>
      </w:r>
    </w:p>
    <w:p w:rsidR="00876E85" w:rsidRDefault="00C47DEB">
      <w:pPr>
        <w:pStyle w:val="Date"/>
      </w:pPr>
      <w:r>
        <w:t>28 September, 2016</w:t>
      </w:r>
    </w:p>
    <w:p w:rsidR="00876E85" w:rsidRDefault="00C47DEB">
      <w:pPr>
        <w:pStyle w:val="Heading1"/>
      </w:pPr>
      <w:bookmarkStart w:id="0" w:name="size-of-dispersing-population"/>
      <w:bookmarkEnd w:id="0"/>
      <w:r>
        <w:t>Size of dispersing population</w:t>
      </w:r>
    </w:p>
    <w:p w:rsidR="00876E85" w:rsidRDefault="00C47DEB">
      <w:pPr>
        <w:pStyle w:val="Heading2"/>
      </w:pPr>
      <w:bookmarkStart w:id="1" w:name="vs.-ad-size-and-comp"/>
      <w:bookmarkEnd w:id="1"/>
      <w:r>
        <w:t>vs. ad size and comp</w:t>
      </w:r>
    </w:p>
    <w:p w:rsidR="00876E85" w:rsidRDefault="00C47DEB">
      <w:pPr>
        <w:pStyle w:val="SourceCode"/>
      </w:pPr>
      <w:r>
        <w:rPr>
          <w:rStyle w:val="VerbatimChar"/>
        </w:rPr>
        <w:t>Warning: Removed 13 rows containing missing values (geom_point).</w:t>
      </w:r>
    </w:p>
    <w:p w:rsidR="00876E85" w:rsidRDefault="00C47DEB">
      <w:pPr>
        <w:pStyle w:val="SourceCode"/>
      </w:pPr>
      <w:r>
        <w:rPr>
          <w:rStyle w:val="VerbatimChar"/>
        </w:rPr>
        <w:t>Warning: Removed 7 rows containing missing values (geom_path).</w:t>
      </w:r>
    </w:p>
    <w:p w:rsidR="00876E85" w:rsidRDefault="00C47DEB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6858000" cy="41147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disPopSiz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E85" w:rsidRDefault="00C47DEB">
      <w:pPr>
        <w:pStyle w:val="Heading2"/>
      </w:pPr>
      <w:bookmarkStart w:id="2" w:name="vs.-offspring-number-and-environment-var"/>
      <w:bookmarkEnd w:id="2"/>
      <w:r>
        <w:t>vs. offspring number and environment variation</w:t>
      </w:r>
    </w:p>
    <w:p w:rsidR="00876E85" w:rsidRDefault="00C47DE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6858000" cy="41147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disPopSize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E85" w:rsidRDefault="00C47DEB">
      <w:pPr>
        <w:pStyle w:val="Heading1"/>
      </w:pPr>
      <w:bookmarkStart w:id="3" w:name="dispersal-frequency"/>
      <w:bookmarkEnd w:id="3"/>
      <w:r>
        <w:t>dispersal frequency</w:t>
      </w:r>
    </w:p>
    <w:p w:rsidR="00876E85" w:rsidRDefault="00C47DE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6858000" cy="41147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freqDisp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E85" w:rsidRDefault="00C47DEB">
      <w:pPr>
        <w:pStyle w:val="Heading1"/>
      </w:pPr>
      <w:bookmarkStart w:id="4" w:name="survival-of-population"/>
      <w:bookmarkEnd w:id="4"/>
      <w:r>
        <w:t>survival of population</w:t>
      </w:r>
    </w:p>
    <w:p w:rsidR="00876E85" w:rsidRDefault="00C47DEB">
      <w:pPr>
        <w:pStyle w:val="Heading2"/>
      </w:pPr>
      <w:bookmarkStart w:id="5" w:name="vs.-comp-vs-adult-disperal-size"/>
      <w:bookmarkEnd w:id="5"/>
      <w:r>
        <w:t>vs. comp vs adult disperal size</w:t>
      </w:r>
    </w:p>
    <w:p w:rsidR="00876E85" w:rsidRDefault="00C47DE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6858000" cy="411479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popSurv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drawing>
          <wp:inline distT="0" distB="0" distL="0" distR="0">
            <wp:extent cx="6858000" cy="411479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popSurv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lastRenderedPageBreak/>
        <w:drawing>
          <wp:inline distT="0" distB="0" distL="0" distR="0">
            <wp:extent cx="6858000" cy="411479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popSurv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E85" w:rsidRDefault="00C47DEB">
      <w:pPr>
        <w:pStyle w:val="Heading1"/>
      </w:pPr>
      <w:bookmarkStart w:id="6" w:name="extinct-without-dispersing"/>
      <w:bookmarkEnd w:id="6"/>
      <w:r>
        <w:t>extinct without dispersing</w:t>
      </w:r>
    </w:p>
    <w:p w:rsidR="00876E85" w:rsidRDefault="00C47DEB">
      <w:pPr>
        <w:pStyle w:val="SourceCode"/>
      </w:pPr>
      <w:r>
        <w:rPr>
          <w:rStyle w:val="VerbatimChar"/>
        </w:rPr>
        <w:t>Warning: Removed 8 rows containing missing values (geom_point).</w:t>
      </w:r>
    </w:p>
    <w:p w:rsidR="00876E85" w:rsidRDefault="00C47DE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6858000" cy="411479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ExtinctNoDisp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CA" w:eastAsia="en-CA"/>
        </w:rPr>
        <w:drawing>
          <wp:inline distT="0" distB="0" distL="0" distR="0">
            <wp:extent cx="6858000" cy="411479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ExtinctNoDisp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E85" w:rsidRDefault="00C47DEB">
      <w:pPr>
        <w:pStyle w:val="Heading1"/>
      </w:pPr>
      <w:bookmarkStart w:id="7" w:name="metapopulation"/>
      <w:bookmarkEnd w:id="7"/>
      <w:r>
        <w:t>Metapopulation</w:t>
      </w:r>
    </w:p>
    <w:p w:rsidR="00876E85" w:rsidRDefault="00F70C1B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 wp14:anchorId="5305D2FF" wp14:editId="217C4F77">
            <wp:extent cx="6858000" cy="411416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metapop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8" w:name="_GoBack"/>
      <w:bookmarkEnd w:id="8"/>
      <w:r w:rsidR="00C47DEB">
        <w:rPr>
          <w:noProof/>
          <w:lang w:val="en-CA" w:eastAsia="en-CA"/>
        </w:rPr>
        <w:drawing>
          <wp:inline distT="0" distB="0" distL="0" distR="0" wp14:anchorId="2D259722" wp14:editId="1623C494">
            <wp:extent cx="6858000" cy="411479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metapop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47DEB">
        <w:rPr>
          <w:noProof/>
          <w:lang w:val="en-CA" w:eastAsia="en-CA"/>
        </w:rPr>
        <w:lastRenderedPageBreak/>
        <w:drawing>
          <wp:inline distT="0" distB="0" distL="0" distR="0">
            <wp:extent cx="6858000" cy="41147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metapop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47DEB">
        <w:rPr>
          <w:noProof/>
          <w:lang w:val="en-CA" w:eastAsia="en-CA"/>
        </w:rPr>
        <w:drawing>
          <wp:inline distT="0" distB="0" distL="0" distR="0">
            <wp:extent cx="6858000" cy="411479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StatsOutput\CommitteeGraphsSept2016_files/figure-docx/metapop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76E85" w:rsidSect="00253FD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7DEB" w:rsidRDefault="00C47DEB">
      <w:pPr>
        <w:spacing w:after="0" w:line="240" w:lineRule="auto"/>
      </w:pPr>
      <w:r>
        <w:separator/>
      </w:r>
    </w:p>
  </w:endnote>
  <w:endnote w:type="continuationSeparator" w:id="0">
    <w:p w:rsidR="00C47DEB" w:rsidRDefault="00C47D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7DEB" w:rsidRDefault="00C47DEB">
      <w:r>
        <w:separator/>
      </w:r>
    </w:p>
  </w:footnote>
  <w:footnote w:type="continuationSeparator" w:id="0">
    <w:p w:rsidR="00C47DEB" w:rsidRDefault="00C47D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B48EB5"/>
    <w:multiLevelType w:val="multilevel"/>
    <w:tmpl w:val="BFE2E7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62E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11C840F"/>
    <w:multiLevelType w:val="multilevel"/>
    <w:tmpl w:val="B0FE89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1661A"/>
    <w:rsid w:val="00876E85"/>
    <w:rsid w:val="008D6863"/>
    <w:rsid w:val="00B86B75"/>
    <w:rsid w:val="00BC48D5"/>
    <w:rsid w:val="00C36279"/>
    <w:rsid w:val="00C47DEB"/>
    <w:rsid w:val="00E315A3"/>
    <w:rsid w:val="00F70C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E52717"/>
  </w:style>
  <w:style w:type="paragraph" w:styleId="Heading1">
    <w:name w:val="heading 1"/>
    <w:basedOn w:val="Normal"/>
    <w:next w:val="Normal"/>
    <w:link w:val="Heading1Char"/>
    <w:uiPriority w:val="9"/>
    <w:qFormat/>
    <w:rsid w:val="00E52717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71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717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271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271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271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5271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5271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5271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52717"/>
    <w:pPr>
      <w:pBdr>
        <w:bottom w:val="single" w:sz="4" w:space="1" w:color="auto"/>
      </w:pBdr>
      <w:spacing w:line="240" w:lineRule="auto"/>
      <w:contextualSpacing/>
      <w:jc w:val="center"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2717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E52717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7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71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5271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2717"/>
    <w:rPr>
      <w:rFonts w:asciiTheme="majorHAnsi" w:eastAsiaTheme="majorEastAsia" w:hAnsiTheme="majorHAnsi" w:cstheme="majorBidi"/>
      <w:b/>
      <w:bCs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2717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5271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E5271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E5271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E5271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5271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5271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52717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5271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52717"/>
    <w:rPr>
      <w:b/>
      <w:bCs/>
    </w:rPr>
  </w:style>
  <w:style w:type="character" w:styleId="Emphasis">
    <w:name w:val="Emphasis"/>
    <w:uiPriority w:val="20"/>
    <w:qFormat/>
    <w:rsid w:val="00E5271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527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527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52717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5271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271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2717"/>
    <w:rPr>
      <w:b/>
      <w:bCs/>
      <w:i/>
      <w:iCs/>
    </w:rPr>
  </w:style>
  <w:style w:type="character" w:styleId="SubtleEmphasis">
    <w:name w:val="Subtle Emphasis"/>
    <w:uiPriority w:val="19"/>
    <w:qFormat/>
    <w:rsid w:val="00E52717"/>
    <w:rPr>
      <w:i/>
      <w:iCs/>
    </w:rPr>
  </w:style>
  <w:style w:type="character" w:styleId="IntenseEmphasis">
    <w:name w:val="Intense Emphasis"/>
    <w:uiPriority w:val="21"/>
    <w:qFormat/>
    <w:rsid w:val="00E52717"/>
    <w:rPr>
      <w:b/>
      <w:bCs/>
    </w:rPr>
  </w:style>
  <w:style w:type="character" w:styleId="SubtleReference">
    <w:name w:val="Subtle Reference"/>
    <w:uiPriority w:val="31"/>
    <w:qFormat/>
    <w:rsid w:val="00E52717"/>
    <w:rPr>
      <w:smallCaps/>
    </w:rPr>
  </w:style>
  <w:style w:type="character" w:styleId="IntenseReference">
    <w:name w:val="Intense Reference"/>
    <w:uiPriority w:val="32"/>
    <w:qFormat/>
    <w:rsid w:val="00E52717"/>
    <w:rPr>
      <w:smallCaps/>
      <w:spacing w:val="5"/>
      <w:u w:val="single"/>
    </w:rPr>
  </w:style>
  <w:style w:type="character" w:styleId="BookTitle">
    <w:name w:val="Book Title"/>
    <w:uiPriority w:val="33"/>
    <w:qFormat/>
    <w:rsid w:val="00E52717"/>
    <w:rPr>
      <w:i/>
      <w:iCs/>
      <w:smallCaps/>
      <w:spacing w:val="5"/>
    </w:rPr>
  </w:style>
  <w:style w:type="paragraph" w:customStyle="1" w:styleId="RMarkdown">
    <w:name w:val="RMarkdown"/>
    <w:basedOn w:val="Title"/>
    <w:link w:val="RMarkdownChar"/>
    <w:rsid w:val="00E52717"/>
  </w:style>
  <w:style w:type="character" w:customStyle="1" w:styleId="RMarkdownChar">
    <w:name w:val="RMarkdown Char"/>
    <w:basedOn w:val="TitleChar"/>
    <w:link w:val="RMarkdown"/>
    <w:rsid w:val="00E52717"/>
    <w:rPr>
      <w:rFonts w:asciiTheme="majorHAnsi" w:eastAsiaTheme="majorEastAsia" w:hAnsiTheme="majorHAnsi" w:cstheme="majorBidi"/>
      <w:spacing w:val="5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persal Simulation Results For Committee</vt:lpstr>
    </vt:vector>
  </TitlesOfParts>
  <Company>Microsoft</Company>
  <LinksUpToDate>false</LinksUpToDate>
  <CharactersWithSpaces>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Simulation Results For Committee</dc:title>
  <dc:creator>Ruth Sharpe</dc:creator>
  <cp:lastModifiedBy>Ruth</cp:lastModifiedBy>
  <cp:revision>3</cp:revision>
  <dcterms:created xsi:type="dcterms:W3CDTF">2016-09-28T19:06:00Z</dcterms:created>
  <dcterms:modified xsi:type="dcterms:W3CDTF">2016-09-28T19:38:00Z</dcterms:modified>
</cp:coreProperties>
</file>